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6</w:t>
      </w:r>
      <w:r>
        <w:t xml:space="preserve"> </w:t>
      </w:r>
      <w:r>
        <w:t xml:space="preserve">พ.ค.</w:t>
      </w:r>
      <w:r>
        <w:t xml:space="preserve"> </w:t>
      </w:r>
      <w:r>
        <w:t xml:space="preserve">63)</w:t>
      </w:r>
    </w:p>
    <w:p>
      <w:pPr>
        <w:pStyle w:val="Date"/>
      </w:pPr>
      <w:r>
        <w:t xml:space="preserve">วันอังคารที่</w:t>
      </w:r>
      <w:r>
        <w:t xml:space="preserve"> </w:t>
      </w:r>
      <w:r>
        <w:t xml:space="preserve">26</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เขาไปล้างข้อมูลให้เรา ต้องทำนะครับเพราะว่าถ้าเราไม่ เขาก็ไม่ทำให้เรานะครับ ไปดูเรื่องของเงินยังไม่เข้ากันบ้าง</w:t>
      </w:r>
    </w:p>
    <w:p>
      <w:pPr>
        <w:pStyle w:val="BodyText"/>
      </w:pPr>
      <w:r>
        <w:t xml:space="preserve">(คุณปวีณา) สวัสดีค่ะ ต้อนรับคุณผู้ชมเข้า จากศูนย์บริหารสถานการณ์ COVID-19 ที่ทำเนียบรัฐบาลนะคะ เช่นเคยค่ะเวลา 11.30 น. มาติดตามช้อมูลสถานการณ์ไวรัส COVID-19 การวิเคราะห์เรื่องของสถานการณ์ทั้งในและต่างประเทศ รวมถึงมาตรการต่าง ๆ ด้วยลำดับแรกค่ะ เรียนเชิญทางท่านโฆษก ศบค. ค่ะ นายแพทย์ทวีศิลป์ วิษณุโยธิน แถลงชี้แจงในรายละเอียดวันนี้ เรียนเชิญค่ะ</w:t>
      </w:r>
    </w:p>
    <w:p>
      <w:pPr>
        <w:pStyle w:val="BodyText"/>
      </w:pPr>
      <w:r>
        <w:t xml:space="preserve">(นายแพทย์ ทวีศิลป์) สวัสดีครับ พี่น้องประชาชนครับ ผมนายแพทย์ ทวีศิลป์ วิษณุโยธิน ครับ รายงานตัวในฐานะโฆษกของ ศบค. ยังต้องใส่หน้ากากผ้า และหน้ากากอนามัยทุก ๆ ครั้งนะครับ เพื่อที่จะได้มั่นใจว่าเราจะได้ไม่ติดเชื้อนะครับแล้วเราก็จะได้ช่วยชาติ ที่เราทำมากันพักใหญ่แล้วตอนนี้ก็คือหน้ากากอนามัย การรักษาระยะห่าง ไม่ไปในที่ชุมชนที่เป็นที่แออัด ฝากไว้ตั้งแต่ต้นรายการ วันนี้เรามีรายงานสถานการณ์ แล้วก็จะมีชุดวิเคราะห์เรื่องของงานของ State Quarantine หรือสถานกักกันที่รัฐจัดให้ หรือว่า Local Quarantine ซึ่งเป็นประเด็นกันอยู่ตอนนี้นะครับ ฝากทุก ๆ ท่านได้ดูกัน ติดตามรายการกันจนจบนะครับ ตอนนี้รายงานสถานการณ์รายวันวันนี้มีเคสใหม่ขึ้นมา 3 รายครับ เป็นทั้ง 3 รายนี้ อยู่ใน State Quarantine สถานกักกันที่รัฐจัดให้นะครับ ผู้ป่วยยืนยันสะสมยอดรวมก็เป็น 3,045 รายนะครับ เพิ่มขึ้น 1 ราย รวมเป็น 2,929 ราย แล้วก็โชคดีครับวันนี้ไม่มีผู้ที่เสียชีวิตเพิ่มก็เป็น 0 รายนะครับ ทำให้ยอดรักษาอยู่ในโรงพยาบาลอยู่ที่ 59 รายนะครับ ในทั้ง 3 รายนี้เป็นอย่างไรบ้างนะครับ ก็พบว่าเป็นรายที่เดินทางกลับมาจากต่างประเทศนะครับ รายแรกเป็นผู้หญิงไทย อายุ 51 ปีนะครับ อาชีพเป็นพนักงานนวด กลับมาจากประเทศรัสเซีย แล้วก็มาถึงเมืองไทย วันที่ 22 พฤษภาคม เข้าพักใน State Quarantine ที่จังหวัดชลบุรี แล้วก็ตรวจพบเชื้อเมื่อวันที่ 15 พฤษภาคม การตรวจนี่ก็คือเข้าไม่มีอาการนะครับ ณ ตอนนี้ อีก 2 รายเป็นชายไทยอายุ 45 ปีทั้งคู่เลยนะครับ กลับมาจากประเทศคูเวนนะครับ ก็เป็น เข้าใจว่าเป็นแรงงานรับจ้าง และวันที่ 24 พฤษภาคตมแล้วก็เข้าพัก State Quarantine ที่จังหวัดสมุทรปราการ โดยทั้ง 2 รายมีอาการไอ แล้วก็ตรวจพบเชื้อเมื่อวันที่ 25 พฤษภาคม ดูทั้ง 3 รายนี้เป็นวัยแรงงาน แล้วก็อาการน้อย หรือไม่มีอาการเลย นี่เป็นสิ่งที่เรากังวลใจนะครับ แล้วก็ขณะเดียวกันระบบก็ยังดูแลได้ดีถึงแม้จะมีอาการไม่มาก การที่ได้เข้าสู่ในพื้นที่ที่เรากักกันไว้ กับการตรวจเป็นระยะ ๆ ที่บ่งบอกถึงกระบวนการ ขั้นตอนที่จำเป็นนะครับ เดี๋ยววันนี้เราจะได้รายงานนะครับ ว่าที่ไปที่มาประชุม ศบค. ชุดเล็กเรื่องของงานเกี่ยวข้องกับเรื่องของการนำคนไทยกลับมาบ้านเกี่ยวข้องกับ State Quarantine อะไรอย่างไรด้วย มาดูยอดสะสมมาดูภาพของทั้งประเทศ จะเห็นซ้ายมือนี่มีสีเขียวที่อยู่ที่ 9 จังหวัด เริ่มต้นของงาน จนกระทั่งถึงปัจจุบัน สีเขียวของเขาก็ยังปรากฏอยู่ ยอดสะสมทั้งหมดอยู่ที่ซ้ายมือนะครับ ส่วนขวามือเป็นยอดสะสม 4 สัปดาห์ล่าสุด ตอนนี้สีเขียวกันไปทั้งประเทศแล้ว หมายความว่าการเกิดขึ้นเป็นอัตราที่เป็น 0 นี่ติดต่อกันนะครับ 4 สัปดาห์นี่มี 4-5 จังหวัดนะครับ แล้วก็ส่วนที่ 1 ประมาณ 10 จังหวัด ที่เหลือก็เป็นสีออกไปทางแดงนะครับ ก็น้อยแล้วนะครับ แทบจะไม่ค่อยมีแล้ว ก็นำเรียนว่าสถานการณ์เราดีขึ้น ก็เกิดขึ้นจากการร่วมมือกันของพี่น้องประชาชนกันทุกคนนะครับ ครับ อย่างไรก็ตามแต่ ตอนนี้เรากำลังเข้าสู่มาตรการผ่อนปรน ผ่อนคลายระยะที่ 2 ไปสู่ระยะที่ 3 ซึ่งคาดว่ากิจการกิจกรรมต่าง ๆ ที่มีความเสี่ยงระดับปานกลางออกไปทางสูงนี่จะได้รับการอนุญาตให้ได้เริ่มต้นทำ แต่สิ่งที่สำคัญที่สุด ถึงจะเป็นกิจการ กิจกรรมที่เป็นความเสี่ยงก็ตามแต่ แต่อย่าลืมมาตรการหลัก 5 ข้อ ที่ท่านต้องทำ ไม่ว่าจะเป็นเรื่องหน้ากากอนามัย การล้างมือบ่อย ๆ การไม่ไปอยู่ในที่แออัดที่เราคุยกันบ่อย ๆ มาตรการ จะมีความเสี่ยงที่สูงแค่ไหน ลักษณะของตัวบุคคลเราดูแลกันได้อย่างดี โรคภัยก็จะเข้ามาสู่เมืองไทยได้น้อยนะครับ ไปดูสถิติทั่วโลกครับ ตอนนี้ 5,588,356 356 เวลา 10.00 น. โดยโวโดมิเตอร์นะครับ ได้รายงานขึ้นมามากกว่าเมื่อวานนี้ 89,000 กว่าราย เสียชีวิตเพิ่มขึ้นประมาณ1,185 ทำให้ยอดผู้เสียชีวิตเกือบ ๆ 350,000 แล้วนะครับ 340,000 กว่า ๆ สหรัฐอเมริกา ยังเป็นอันดับ 1 นะครับ บราซิล อันดับ 3 ในรายที่เกิดเคสใหม่ขึ้นมานะครับ แต่ท่านจะเห็นนะครับ อันดับ 4 สเปนมีติดลบด้วยนะครับ นิวเครียดติดลบ แล้วก็เสียชีวิตก็ติดลบลงไป 1,995 ราย ในเชิงสถิติก็มีครับ รายงานเข้าไปเขาเรียกมาคลีนข้อมูล หรือมาทำให้ถูกต้องทีหลัง ซึ่งอันนี้เราก็ต้องเข้าใจแล้วก็ยอมกันนะครับ วันก่อนก็บอกว่าอังกฤษก็มี วันนี้ก็สเปน มาดูที่อินเดียครับ เสียชีวิตเพิ่มขึ้นไป 145 นะครับแล้วก็ใหม่นี่ 6,000 กว่านะครับ ส่วนทางขวามือนะครับ ซึ่งเสียชีวิตไปก็ 239 เพิ่มขึ้น ทำให้รวมเป็น 7,000 กว่า แล้วก็เพิ่มขึ้นมาอีก 2,400 นะครับ ปากีสถานทางเอเชียเรายังเยอะอยู่ ประเทศไทยเราไปอยู่ที่อันดับที่ 77 นะครับก็ยังคงไว้นะครับ ไปดูทางกลุ่มประเทศที่อยู่ในอันดับที่ 21-50 นะครับ ก็จะเห็นว่ามีทั้งบังคลาเทศ สิงคโปร์ ที่สิงคโปร์ก็ยัง 3 หลักอยู่ บังกลาเทศ นี่ เกือบ ๆ 1,975 UAE ก็ 30,000 กว่านะครับอันนี้อยู่ทางเอเชียเหมือนกัน 822 นะครับ ยังเยอะอยู่ แล้วก็อินโดนีเซีย 489 นะครับ ญี่ปุ่นยัง 2 หลักอยู่ 31 ฟิลิปปินส์284 เกาหลีนี่ 19 นะครับ นี่คือรายใหม่ที่เกิดขึ้นเมื่อวานนี้ ก็มาดูในกลุ่มประเทศทางเอเชีย อาเซียนทั้งหลายของเรานะครับ ทางขวามือ ก็จะเห็นเป็นทางไทยของเราก็อยู่อันดับที่ 77 ก็อยากให้ลงไปเรื่อย ๆ นะครับ 80-90 ก็ดี มาดูข่าวในต่างประเทศครับ เป็นอย่างไรบ้าง ในสหรัฐอเมริกาครับมีการรายงานเคสหนึ่งที่เกิดขึ้นจากการทำผมร้านทำผมที่รัฐมิสซูรี นำเรียนว่าไม่ได้มีเจตนาอะไรอย่างอื่น นำเรียนว่าเราก็เพิ่งมีกรณีเกิดขึ้นมานะครับ แต่ว่าก็ไม่ได้หมายความจะเป็นอย่างที่เขาเป็น แต่เราเรียนรู้จากเขาก่อน กระทรวงสาธารณสุขของสหรัฐอเมริกาเผยว่ามีการระบาดของ COVID-19 จากร้านทำผม ในเมืองสปริงฟิลด์ ที่รัฐมิสซูรี่ สอบสวนโรคก็พบว่ามีช่างทำผมคนหนึ่งมีอาการป่วยนะครับ ว่ากันว่าป่วยตั้งแต่วันที่ 22 พฤษาคม แต่เขาก็ยังทำงานต่อเนื่องอยู่ มากกว่า 1 อาทิตย์นะครับหรือประมาณ 1 อาทิตย์ครับ โดยรับลูกค้าไปทั้งหมด 91 ราย แล้วก็มีช่างคนที่ 2 ก็มีอาการป่วยก็ยังทำงานต่อเนื่องอีก 5 วัน รับงานทั้งหมดอีก 56 คน และยังมีพนักงานคนอื่น ๆ อีก 7 คนที่อยู่ในร้านตอนนี้รวมแล้วมีความเสี่ยงทั้งหมด 154 คน จากร้านทำผมร้านเดียวนะครับ ตอนนี้เขาบอกว่าอย่างไรก็ตามแต่การสอบสวนทั้งหมดพบว่าช่างทำผมและลูกค้าใส่หน้ากากอนามัย จึงมีความหวังว่าจะลดโอกาสติดเชื้อลงไป โดยมีเพียงช่างทำผม 2 คนเท่านั้นที่ติดเชื้อที่รายงานเข้ามานะครับ อันนี้ก็ได้พบรายงานอันนี้เมื่อวานนี้ เดี๋ยวอย่างไรถ้ามีความคืบหน้าอย่างไรเราจะได้ติดตามกันไปนะครับ มีข่าวดีที่คงต้องชมเชยกันในความเป็นไทยของเรา แพทย์สหรัฐอเมริกายกให้ไทยติด 1 ใน 5 ประเทศที่คุมโควิดสำเร็จนะครับ ก็มีเป็นแพทย์โรคหัวใจนะครัย คุณหมออิริก เจฟฟี่โทพอล เป็นแพทย์ที่เขียนหนังสือ เป็นนักเขียนนะครับ แล้วบอกว่าประเทศที่ประสบความสำเร็จในการควบคุมการแพร่ระบาดของไวรัส COVID-19 ได้แก่ นิวซีแลนด์ ไอแลนด์ เวียดนาม และประเทศไทยนะครับ ซึ่งทำให้เห็นยอดของกราฟเป็นระฆังคว่ำ คว่ำก็คือว่าก็เป็นรูปอย่างนี้ครับ แล้วลงมา แต่ถ้าเป็นชี้ขึ้นไปอยู่ข้างบนนี้ยังไม่ดี แต่ว่าลงมาเป็นรูประฆังคว่ำแสดงว่าลงมาข้างล่างแล้วอันนี้ดีนะครับ ก็ชมเราก็รับคำชมนั้นไว้ แล้วก็ทำให้ดีต่อเนื่องกันไปนะครับ สิ่งที่เกิดขึ้นที่บ้านเราก็จะเป็นตัวอย่างให้กับของโลกด้วยนะครับ มาดู New Norm ที่อื่น ๆ นะครับ ข่าวนี้ทาง Facebook และ twitter ให้พนักงานทำงานที่บ้าน แล้วต่อเนื่องยาวนานถึง 5 ถึง 10 ปีเลยนะครับ ไม่ใช่ทำแค่ช่วงนี้ เพราะว่าเขาเป็นบริษัทเทคโนโลยีด้วยนะครับ ก็อยู่กับหน้าจออาจจะสามารถที่ทำอย่างนี้ได้นะครับ ก็มีรายงานบริษัทใหญ่ระดับโลก อย่างน้อย 5 แห่ง มีแผนให้พนักงานทำงานจากบ้านอย่างเป็นถาวรนะครับเป็นวิถีใหม่ ยกตัวอย่าง อย่างของมาร์ก ซักเคอร์เบิกนะครับ ของพนักงานทำงานที่บ้านภายใน 5-10 ปี เป็นการสนองความต้องการของพนักงานนะครับ และก็ขณะเดียวกันทวิเตอร์ก็จะอนุญาตให้พนักงานทำงานที่บ้านถาวรเช่นกัน นี่คือสิ่งที่เกิดขึ้น มาดูการนำคนไทยกลับจากต่างประเทศครับ ในซ้ายมือ เกิดขึ้นวันนี้นะครับ 26 พฤษภาคม กลับมาทั้งหมดประมาณ 4 เที่ยวบินนี้นะครับ มีคนทั้งหมดประมาณ 386 คนไทยได้กลับมา ส่วนขวามือครับก็เป็นประเทศที่จะกลับมาในวันพรุ่งนี้อีก 4 เที่ยวบิน รวมแล้ว 401 คนที่จะกลับมาจากฮ่องกง อินโดนีเซีย นะครับ อันนี้คนไทยทั้งหลายที่จะได้กลับมานะครับ แล้วก็แผนของในสัปดาห์ที่จะถึงนี้ เวียดนาม ออสเตรเรีย เมียนมา ผรังเศส สิงคโปร์ เกาหลีใต้ แล้วก็ UAE ก็มี UAE เมื่อกี้ที่พูดไปยังมีคนติดเชื้อจำนวนที่สูงทีเดียว สหราชอาณาจักรอะไรทั้งหลายนี้จะกลับมา ใครที่มีผู้ที่เป็นญาติก็ติดต่อไปยังสถานทูตรับกลับมานะครับ มาดูครับ เรื่องของคนไทยที่จะกลับมาผ่านทางบกนะครับ เมื่อเช้านี้มีการพูดคุยกันว่าตัวเลขต่าง ๆ เหล่านี้ ต่ำลงเยอะมากนะครับ ศบค. ชุดเล็ก คุยกันว่าอย่างทางด่านของมาเลเซียนี่ เหลืออยู่แค่ จากโควตาทั้งหมดที่เราตั้งวางไว้ 5 ด่านนี่ เข้ามาได้ 350 คน แต่วันนี้ยังมีช่องว่างอยู่ตั้ง 120 กว่าคนนี่นะครับ เมื่อเช้าก็คุยกันว่าไม่อยากให้ปล่อยช่วงเวลานี้ไปเฉย ๆ เราต้องบริหารตัวเลขนี้ให้ดีเพราะว่าสถานที่ที่เราใช้เป็นสถานที่กักกันที่รัฐจัดให้ นอกจากโรงแรมแล้ว ที่ภาคใต้นี้ ต้องไปเอาโรงเรียนมาเป็นสถานที่ที่ให้พักด้วยนะครับ เพื่อที่จะให้อยู่ในพื้นที่ของสามจังหวัดชายแดนใต้ เดี๋ยวเดือนหน้า เดือนถัดไปเดือนกรกฎาคมนี่ โรงเรียนจะเปิดแล้ว เพราะฉะนั้นถ้าเราไม่มีสถานที่ที่เป็นของภาครัฐตรงนี้โรงเรียนเปิดมาก็ต้องคืนพื้นที่ให้โรงเรียน แล้วก่อนจะเปิดก็ต้องมีเว้นระยะด้วย เพื่อเว้นว่างให้เด็กปลอดภัยอีก 14 - 15 วัน ครึ่งเดือน ช่องว่างตรงนี้เขาเลยบอกให้ผมนะครับ ให้พี่น้องคนไทย ที่อยู่ที่มาเลเซีย แล้วอยากจะกลับบ้าน ณ ตอนนี้มีคนลงทะเบียน 350 คน แต่เดินทางมาจริง ๆ นี่น้อยกว่าโคสมีโควตาให้ท่านได้กลับอยู่ เพราะฉะนั้นพยายามติดต่อกับสถานทูตนะครับแล้วท่านจะมาเร่งเร็วขึ้นได้ บอกเจตนา บอกเขาว่าอยากจะกลับโดยเร็วเรายังมีพื้นที่ให้อย่างนี้ถ้าสามารถบริหารจัดการได้ อย่างน้อยวันละ 350 คน ก็จะทำให้พี่น้องคนไทยได้กลับเร็วขึ้น แล้วก็จะจบงานได้เร็วขึ้นก่อนเด็ก ๆ จะเปิดเทอมกันนะครับ ไปดูภาระงาน ด้าน State Quarantine และLocal Quarantine ส่วนภูมิภาค ส่วนกลางกับส่วนภูมิภาค ก็จะเห็นว่า26,000 กว่าคนแล้วนะครับ ที่เราดูแลคนไทย แล้วกลับบ้านกันไปแล้ว 16,000 กว่าคน ยังนอนอยู่เกือบ ๆ หมื่นครับ 9,000 กว่า นี่ล่ะครับ สีแดงอยู๋ข้างล่างล่ะครับ เราสามารถคัดกรอง แล้วก็จัดการคนที่ติดเชื้อออกมาจากตรงนี้ แล้วเข้าสู่โรงพยาบาลได้ 108 ราย จากทั้งหมด 26,000 กว่าคน คัดออกมาได้อีก 108 ราย คิดดูนะครับถ้าไม่มีระบบนี้ 108 รายนี้ กระจายไปอยู่ทั่วระเทศจะเกิดอะไรขึ้น ตัวเลขคงไม่ใช่ 3,000 อย่างที่ว่านะครับ ที่เราได้จัดการกันตรงนี้มา เพราะฉะนั้นจะต้องเยอะขึ้นไปกว่านี้อีกมากมายทีเดียว ต้องขอบคุณผู้ที่เสียสละทำงานกันอยู่ตรงนี้ กระทรวงสาธารณสุข ทั้งในส่วนทางบ้าน ศปม. คือทั้งทหารและตำรวจที่ทำงานกันอยู่ ไปดูกันว่ากระจายมาจากตรงไหนได้บ้างนะครับ ในภาพถัดไปนี้ดูแลหลายประเทศมากเลยที่เป็นสีน้ำเงินซ้ายมือนี่นะครับ ขอประทานโทษว่าตัวเล็กไปนิดหนึ่ง อยากให้เห็นว่างานด้านนี้ Sate Quarantine กับ Local Quarantine คือส่วนกลางกับส่วนภูมิภาคนี้เขาทำงานกันเยอะขนาดไหน ผมพูดสั้น ๆ ไม่กี่นาทีทุก ๆ ครั้งเวลามาแถลงข่าวนี่ดูไม่เท่ากับภาระงานที่แต่ละท่านได้ทำกันไป วันนี้ขออนุญาตขยายความมาให้ดูนะครับ ต้องขอบคุณทาง วช. ที่ทำชุดข้อมูลนี้มาให้เราได้เห็นนะครับ ขอบคุณภาคส่วนต่าง ๆ ที่ได้ทำงานกันขึ้นมา จะเห็นนะครับ ประเทศทั้งหลาย 7 ประเทศ ยุโรปอีก 7 ประเทศ อเมริกาอีก 4 ประเทศนะครับ ทางออสเตรเลีย 2 เอเชียอีก 19 ประเทศ แล้วดูแดง ๆ ที่เป็นจุดจุดจุดก็ได้นะครับ เราสามารถคัดกรองคนที่ป่วย เอามาอยู่ตรงนี้ได้นะครับ ส่วนขวามือนี่เดินทางมาจากมาเลเซียนะครับ ในช่วงเวลานี้ ก็คัดกรองขึ้นมาได้ที่พบติดเชื้อก็ไม่มาก แต่แสดงถึงระบบของเราดีนะครับ ไปดูตัวเลขอีกภาพหนึ่ง จำนวนผู้ที่เดินทางกลับนะครับที่ตรวจพบเชื้ออันนี้แยกออกมาว่าเดินทางกลับมาเยอะที่สุด คือ มาเลเซีย อีก 12,000 กว่าคน เขาบอกว่ายังมีรออยู่อีกประมาณสัก ตัวเลขบอกว่าเป็นหมื่นคน ตอนนี้เข้าใจว่าน่าจะมีการผ่อนคลายนะครับ เพราะฉะนั้น 12,000 กว่าคนนี่พบไปแล้วนะครับมีพบผู้ติดเชื้อไปแล้ว ของมาเลเซียนี่ 3+1 นะครับ นี่ก็คือจาก Sate Quarantine 3 แล้วก็อยู่ใน Local Quarantine อีก 1 นะครับ ดูอินเดียนะครับ กลับมาแล้ว 1,800 พบติดเชื้อไป 2 กลับมาแล้ว 1,400 ติดเชื้อไป 5 ญี่ปุ่น กลับมาแล้ว 731 ติดเชื้อไป 1 นะครับ แล้วก็ UAE กลับมา 468 ติดเชื้อไป 5 ท่านดูตัวเลขตรงนี้เอาแล้วกันนะครับ แต่ว่าเห็นภาระงานตรงนี้ที่เป็นเรื่องที่ช่วยเหลือคนไทยของเรา แล้วมาดูตามจำนวนผู้เดินทางเข้าประเทศทางด่านชายแดนที่ต้องกักกันนะครับ ในส่วนของที่รัฐจัดให้ส่วนของภูมิภาคก็จะเห็นว่าสีเหลือง ๆ นี่คือด่านมาเลเซียจะเยอะที่สุดนะครับ แล้วก็แต่ว่าอย่างไรก็ตามแต่ พบผู้ติดเชื้อสะสมได้แค่ 1 คนเท่านั้นเอง ถึงแม้ภาระงานจะมาก แต่คนติดเชื้อไม่มากเลยนะครับ แสดงว่าที่เราทำกันอย่างนี้ก็ถือว่าเป็นการมีระบบป้องกันที่ดีนะครับ ก็นำเรียนว่าอยากให้กลับมากันมาก ๆ ไปดูภาพแผนที่ประเทศไทย แล้วก็มีด่านต่าง ๆ กันนะครับ ด่านเมียนมาร์นะครับ รับไปทั้งหมด 732 คนนะครับ ด่านมาเลเซีย 5 ด้านรับไปทั้งหมด 15,812 คน แล้วก็ทางลาวนี่มีทั้งหมดประมาณ 10 ด่าน รับไปทั้งหมด 581 คน แล้วก็กัมพูดชาอีก 69 คนการทำงานอย่างนี้ไม่สามารถเกิดขึ้นได้ ด้วยกระทรวงใดกระทรวงหนึ่งนะครับ ต้องร่วมมือกันทำงาน เห็นภาพของการบูรณาการกัน ทั้งมหาดไทย กลาโหม สาธารณสุข แล้วก็จังหวัดต่าง ๆ พี่น้องประชาชนทั้งหลายที่อยู่ในนั้น รวมถึงภาคเอกชนด้วยเพราะว่าต้องไปอยู่ที่ Local Quarantine ไปดูเรื่องของการสรุปการให้งาน ไทยชนะ www.ไทยชนะ.com เขาบอกให้ผมพูดว่าไทยชนะดอมคอม ไปเลย ท่านจะไดด้จำได้ ไทยชนะ.COM ดอทอย่างอื่นไม่ใช่นะครับ เป็นเว็บไซต์นะครับเมื่อวานนี้มีกิจการกิจกรรมที่ที่ลงทะเบียนกันเป็นร้านค้านะครับ 111,691 ล้านคนที่เข้าทำงาน คนที่เข้าไปลงทำงานใช้งานนี่นะครับ ใช้งาน 12 ล้านกว่าคน แล้วก็จะเห็นภาพของการเพิ่มขึ้นแต่ขณะเดียวกันภาพของการเช็กอินกับเช็กเอาต์ยังต่างกันอยู่นะครับ ย้ำกันอีกทีนะครับ นี่คือสิ่งที่เกิดขึ้นครับ มาดูเรื่องของชุดตรวจนะครับ ที่ออกไปดูในมาตรการผ่อนคลายทั้งหลายก็พบว่าตอนนี้ก็มีหลายทีมก็สนธิกำลังกันเข้าไปทำงานกันตรงนี้นะครับ ชุดตรวจอีก 90 ชุดนะครับ ตรวจทั่วไปอีก 1,900 กว่า เมื่อวานนี้บูรณาการกันแล้วนะครับ ก็ทำให้การทำงานต่าง ๆ พี่น้องประชาชนทั้งหลาย ท่านก็กรุณาได้สะท้อนภาพนะครับว่า ฝ่ายของทาง สปม. สนธิกำลังกันเข้าไปตรวจแล้วเป็นอย่างไรบ้าง ผมขออนุญาตรับฟังจากเสียงสะท้อนเข้ามาอีกที มีอะไรที่เราต้องปรับปรุงก็ช่วยกันบอกกันอีกทีหนึ่งครับ เดี๋ยวไปที่คำถาม จากน้องฟลุ๊กเลยครับ</w:t>
      </w:r>
    </w:p>
    <w:p>
      <w:pPr>
        <w:pStyle w:val="BodyText"/>
      </w:pPr>
      <w:r>
        <w:t xml:space="preserve">(คุณปวีณา) วันนี้จะเน้นจากคำถามที่ประชาชนน่าจะถามเข้ามามากแล้วก็มีข้อสงสัยนะคะ คำถามก็คือตอนนี้เราเห็นตัวเลขผู้ติดเชื้อมีไม่มากแล้ว ก็เห็นว่าสถานการณ์คลี่คลายแล้ว ในขณะที่ประเทศไทยของเราก็มี พ.ร.บ. ควมคุมโรค เรื่องของสถานการณ์โลกในขณะนี้ แต่ทำไมเรายังไม่ยกเลิกการประกาศใช้ พ.ร.ก. ฉุกเฉินอีกให้ประชาชนได้มีโอกาสกลับไปทำงาน ชีวิตตามปกติ กลับไปทำงาน ทำมาหากินได้ตามปกติค่ะ</w:t>
      </w:r>
    </w:p>
    <w:p>
      <w:pPr>
        <w:pStyle w:val="BodyText"/>
      </w:pPr>
      <w:r>
        <w:t xml:space="preserve">(นายแพทย์ ทวีศิลป์) ผมก็ขอตอบในฐานะส่วนของทางด้าน คำตอบแรก ตอบในฐานะที่ผมเป็นโฆษกกระทรวงสาธารณสุขก่อนนะครับ ก่อนมี พ.ร.ก. ฉุกเฉินนี่ เราใช้ พ.ร.ก. โรคติดต่ออย่างเดียวนี่นะครับ ตอนแรกที่ทำงานมันมีการ ต้องทำงานข้ามกระทรวงกัน เราคุยกันในเฉพาะในกระทรวง เฉพาะอะไรทั้งหลายนี่พอได้ครับ แต่พอบอกว่าจะต้องไปคุมที่ด่านนั้น ต้องไปคุมคนไม่ให้เข้ามาเพราะว่าตอนแรกเชื้อโรคนี้มาจากต่างประเทศทั้งนั้นเลยใช่ไหมครับ จำได้ไหมครับ ช่วงแรก ๆ ไปนั่งเฝ้าที่สนามบิน การประชุมสั่งการโดยทางกระทรวงใดกระทรวงหนึ่งนี่ ไม่สามารถที่จะทำได้ ทำได้ครับ แต่ว่าไม่ได้ดี แตกต่างกันจากช่วงหลังพอมีการประกาศเป็น พ.ร.ก. ฉุกเฉิน กฎหมายของทางด้าน พ.ร.บ. ควบคุมโรคนี้โรคติดต่อนั้นเป็นแค่ 1 ในนั้นเอง ก็เอากฎหมายทั้งหมดมาประมาณสัก 40 กว่าฉบับ ตามที่ท่านรองนายกรัฐมนตรีวิษณุ เครืองามท่านได้กล่าวไว้ แล้วทำให้เห็นการบูรณาการกัน ตอนนี้ถา้ท่านจำได้นะครับ ช่วงแรก นี่คือเรื่องของการคุมโรคยังต้องไปคุมเรื่องคมนาคม ไปคุมเรื่องของเส้นทางเข้า โดยผ่านทางกลาโหมและมหาดไทย ไปคุมเรื่องของคนที่อยู่ที่ ตม. ไปคุมเรื่องของกระทรวงสาธารณสุขต้องไปประชุมกัน เพราะฉะนั้น การที่ต้องมีหน่วยงานต่าง ๆ มาประชุมกันนี้จะต้องมีคนลีดนำ 1 คน ที่เราบอกว่าเป็น ศปม. ครับ ศูนย์ปฏิบัติการด้านความมั่นคงครับ เกิดขึ้นมา แล้วก็มีคนที่หลีดนำขึ้นมาตรงนี้ ถึงได้เกิถาพนี้ขึ้นมา ส่วนถ้าเป็นอีกตัวอย่างหนึ่ง เรื่องของหน้ากากอนามัยท่านจำได้ไหมครับ ตอนแรกบอกว่าขาด ๆ ก็มองมาว่า กระทรวงสาธารณสุขจะต้องพยายามจัดสรรให้เพียงพอ แต่จริง ๆ แล้วต้นทางการผลิตไม่ใช่เลยครับ ถึงแม้เรามีโรงงาน ถึงแม้เรามีเรื่องของผู้ที่ผลิต ปรากฏว่าเขามีสัญญาให้กับต่างประเทศ สิ่งต่าง ๆ เหล่านี้กฎหมายฉบับเดียวจัดการไม่ได้ครับ ต้องเกิดขึ้นในการบูรณาการกฎหมายอื่น ๆ ทำให้หน้ากากอนามัยเป็นสิ้นค้าควบคุมขึ้นมาแล้วต้องเอามาใช้ในประเทศให้ได้ก่อน นี่คือความมั่นคง เพราะฉะนั้น พรบ. โรคติดต่อไม่สามารถที่จะจัดการสิ่งต่าง ๆ เหล่านี้ได้ด้วยตัวของกฎหมายเดียวเอง อย่างจะเห็นนะครับว่ามีอีกหลาย ๆ เรื่อง ซึ่งเกิดศูนย์ปฏิบัติการด้านต่าง ๆ ที่ได้ ท่าน ผอ. ศูนย์ปฏิบัติการฯ ได้แต่งตั้งขึ้นมา เชื่อมโยงการนำคนไทยกลับมาจากต่างประเทศก็ต้องมีอีกกลุ่มหนึ่งนะครับ มีอีกศูนย์ปฏิบัตเรื่องของการคมนาคม ตอนนี้การข้ามผ่านของทางด้านพี่น้องประชาชนกฎหมาย ต้องมีอีกศูนย์ปฏิบัติารหนึ่งขึ้นมา นี่คือความสำคัญของการบูรณาการ โรคนี้เป็นโรคที่เพิ่งเกิดขึ้นมา แล้ววิธีการในการจัดการควบคุม คือต้องจัดการควบคุมกับคนหรือบุคคลให้ได้อย่างดี เพราะฉะนั้นสิ่งที่จะเกิดขึ้นก็จะต้องมามีการบูรณาการกันนี้ขึ้นมา ต้องมีการรวบอำนาจขึ้นมา ขอประทานโทษที่ต้องใช้คำนี้ ไม่ได้รวบอำนาจเพื่ออะไรครับ เพื่อควบคุมโรคให้ได้ โดยใช้กลไกของทางด้านภาครัฐ ซึ่งก็ต้องมาบูรณาการกัน จากเดิมต่างคนต่างทำกันแต่ละกระทรวง ก็จะมีภาระหน้าที่ของตัวเอง แต่ว่า ณ วันนี้ต้องมาทำตรงนี้กันก่อน นี่แหละครับความสำเร็จด้านหนึ่งที่เกี่ยวข้องกับทางด้านนี้ คือการจัดการทางกฎหมาย แล้วรวมถึงการให้อำนาจหน้าที่กับบุคลากรของทางรัฐได้เข้าไปควบคุมจัดการนี่คือความสำเร็จด้านหนึ่ง นำเรียนเพื่อความเข้าใจนะครับว่า ด้านนี้กระทรวงสาธารณสุขก็ต้องขอบคุณส่วนต่าง ๆ ที่ได้เข้ามาช่วยงานในเรื่องของโรคระบาดโรคนี้ ซึ่งเราเพิ่งรู้จักเขาได้ไม่ถึง 5 เดือนนี้ ทำให้เราได้ประสบความสำเร็จได้ขนาดนี้ ต้องขอขอบคุณครับ</w:t>
      </w:r>
    </w:p>
    <w:p>
      <w:pPr>
        <w:pStyle w:val="BodyText"/>
      </w:pPr>
      <w:r>
        <w:t xml:space="preserve">(คุณปวีณา) ค่ะนอกจากเรื่องคำถามแล้วนะคะ ฝากท่านโฆษกผากปรเด็นเพิ่มเติมถึงประชาชน ที่จะนำเรียนในวันนี้ เรียนเชิญค่ะ</w:t>
      </w:r>
    </w:p>
    <w:p>
      <w:pPr>
        <w:pStyle w:val="BodyText"/>
      </w:pPr>
      <w:r>
        <w:t xml:space="preserve">(นายแพทย์ ทวีศิลป์) ก็เรามาอยู่ในวันนี้อย่างที่บอกนะครับ ไม่ได้ต้องให้เรียกว่าใครเป็นคนที่จะได้เครดิตหรือความชอบอย่างเดียว ผมนำเรียนนะครับว่า เรื่องนี้โดยสรุปแล้วภาครัฐต้องเข้มข้นนะครับ เอกชนก็ต้องเข้มแข็ง ประชาชนก็ต้องมาร่วมแรงกัน ประเทศไทยจะได้ไปต่อนะครับ ฝากคำ ๆ นี้ไว้เพื่อให้เราได้เห็นภาพนี้ เพราะว่า ณ ตอนนี้ จะเห็นว่ากิจการต่าง ๆ เปิดขึ้นมาแล้วนี่ เอกชนต้องช่วยเราในการเข้มแข็ง ขณะเดียวกันประชาชนทุกท่าน ทุกคนนะครับ ต้องร่วมแรง ร่วมใจกัน เราถึงจะชนะในเรื่องของการสู้กับ COVID-19 ครั้งนี้ กราบขอบพระคุณเป็นอย่างสูงครับทุกท่านครับ</w:t>
      </w:r>
    </w:p>
    <w:p>
      <w:pPr>
        <w:pStyle w:val="BodyText"/>
      </w:pPr>
      <w:r>
        <w:t xml:space="preserve">(คุณปวีณา) กราบขอบพระคุณนายแพทย์ ทวีศิลป์ วิษณุโยธิน โฆษก ศบค. นะคะ อย่างที่ทางท่านโฆษกเรียนไปนะคะ ภาคเข้มข้น เอกชนเข้มแข็ง ประเทศไทยได้ไปต่อ ต้องมาเน้นย้ำนะคะว่ามาตรการต่าง ๆ ที่กำลังดำเนินการไปนี่เป็นเพราะความร่วมมือร่วมใจทำให้เกิดผล เรื่องของจำนวนตัวเลขลดลงอย่างต่อเนื่อง ส่งผลให้วันนี้จำนวนผู้ติดเชื้อที่เพิ่มขึ้นนั้นมีจำนวน3 คน ซึ่งทั้ง 3 คนนะคะ ก็เป็นกลุ่มคนที่กลับมาจากต่างประเทศ และทำการคัดกรอง และตรวจควบคุมสถานการณ์อยู่ที่ State Quarantine ก็ยังคงต้องร่วมมือกันต่อไปนะคะ ลำดับต่อไปค่ะ ขออนุญาตเรียนเชิญทางท่านรองอธิบดีกรมสารนิเทศ และและรองโฆษกกระทรวงการต่างประเทศ ท่านณัฐภาณุ นพคุณ สรุปประเด็นการแถลงข่าววันนี้ในภาคภาษาอังกฤษ เรียนเชิญค่ะ</w:t>
      </w:r>
    </w:p>
    <w:p>
      <w:pPr>
        <w:pStyle w:val="BodyText"/>
      </w:pPr>
      <w:r>
        <w:t xml:space="preserve">(คุณณัฐภาณุ)ภาครัฐต้องเข้มข้น เอกชนต้องเข้มแข็ง ก็จะได้ไปต่อข้างหน้า สวัสดีครับ</w:t>
      </w:r>
    </w:p>
    <w:p>
      <w:pPr>
        <w:pStyle w:val="BodyText"/>
      </w:pPr>
      <w:r>
        <w:t xml:space="preserve">(คุณปวีณา) กราบขอบพระคุณนะคะ ท่านคุณณัฐภาณุ นพคุณ รองอธิบดีกรมสารนิเทศ และ รองโฆษกกระทรวงการต่างประเทศ และทั้งหมดนี้คือการแถลงข่าวจากศูนย์บริหารสถานการณ์โควิด-19 ดิฉันปวีณา ฟักทอง พร้อม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6 พ.ค. 63)</dc:title>
  <dc:creator/>
  <cp:keywords/>
  <dcterms:created xsi:type="dcterms:W3CDTF">2021-03-23T08:48:45Z</dcterms:created>
  <dcterms:modified xsi:type="dcterms:W3CDTF">2021-03-23T0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พฤษภาคม 2563 เวลา 10.45 น.</vt:lpwstr>
  </property>
  <property fmtid="{D5CDD505-2E9C-101B-9397-08002B2CF9AE}" pid="3" name="subtitle">
    <vt:lpwstr/>
  </property>
</Properties>
</file>